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glossary/document.xml" ContentType="application/vnd.openxmlformats-officedocument.wordprocessingml.document.glossary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sdt>
      <w:sdtPr>
        <w:id w:val="-640892469"/>
        <w:docPartObj>
          <w:docPartGallery w:val="Cover Pages"/>
          <w:docPartUnique/>
        </w:docPartObj>
      </w:sdtPr>
      <w:sdtEndPr/>
      <w:sdtContent>
        <w:p w:rsidR="007E022D" w:rsidRDefault="007E022D" w14:paraId="4F5C2581" w14:textId="3FE5957A"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62336" behindDoc="0" locked="0" layoutInCell="1" allowOverlap="1" wp14:anchorId="1D17973D" wp14:editId="2D11BCAE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2300</wp14:pctPosVOffset>
                        </wp:positionV>
                      </mc:Choice>
                      <mc:Fallback>
                        <wp:positionV relativeFrom="page">
                          <wp:posOffset>231140</wp:posOffset>
                        </wp:positionV>
                      </mc:Fallback>
                    </mc:AlternateContent>
                    <wp:extent cx="7315200" cy="1215391"/>
                    <wp:effectExtent l="0" t="0" r="1270" b="1905"/>
                    <wp:wrapNone/>
                    <wp:docPr id="149" name="Group 149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7315200" cy="1215391"/>
                              <a:chOff x="0" y="-1"/>
                              <a:chExt cx="7315200" cy="1216153"/>
                            </a:xfrm>
                          </wpg:grpSpPr>
                          <wps:wsp>
                            <wps:cNvPr id="150" name="Rectangle 51"/>
                            <wps:cNvSpPr/>
                            <wps:spPr>
                              <a:xfrm>
                                <a:off x="0" y="-1"/>
                                <a:ext cx="7315200" cy="1130373"/>
                              </a:xfrm>
                              <a:custGeom>
                                <a:avLst/>
                                <a:gdLst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0 w 7312660"/>
                                  <a:gd name="connsiteY3" fmla="*/ 1215390 h 1215390"/>
                                  <a:gd name="connsiteX4" fmla="*/ 0 w 7312660"/>
                                  <a:gd name="connsiteY4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3667125 w 7312660"/>
                                  <a:gd name="connsiteY3" fmla="*/ 120967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3619500 w 7312660"/>
                                  <a:gd name="connsiteY3" fmla="*/ 73342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129665 h 1215390"/>
                                  <a:gd name="connsiteX3" fmla="*/ 3619500 w 7312660"/>
                                  <a:gd name="connsiteY3" fmla="*/ 73342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9525 w 7322185"/>
                                  <a:gd name="connsiteY0" fmla="*/ 0 h 1129665"/>
                                  <a:gd name="connsiteX1" fmla="*/ 7322185 w 7322185"/>
                                  <a:gd name="connsiteY1" fmla="*/ 0 h 1129665"/>
                                  <a:gd name="connsiteX2" fmla="*/ 7322185 w 7322185"/>
                                  <a:gd name="connsiteY2" fmla="*/ 1129665 h 1129665"/>
                                  <a:gd name="connsiteX3" fmla="*/ 3629025 w 7322185"/>
                                  <a:gd name="connsiteY3" fmla="*/ 733425 h 1129665"/>
                                  <a:gd name="connsiteX4" fmla="*/ 0 w 7322185"/>
                                  <a:gd name="connsiteY4" fmla="*/ 1091565 h 1129665"/>
                                  <a:gd name="connsiteX5" fmla="*/ 9525 w 7322185"/>
                                  <a:gd name="connsiteY5" fmla="*/ 0 h 1129665"/>
                                  <a:gd name="connsiteX0" fmla="*/ 0 w 7312660"/>
                                  <a:gd name="connsiteY0" fmla="*/ 0 h 1129665"/>
                                  <a:gd name="connsiteX1" fmla="*/ 7312660 w 7312660"/>
                                  <a:gd name="connsiteY1" fmla="*/ 0 h 1129665"/>
                                  <a:gd name="connsiteX2" fmla="*/ 7312660 w 7312660"/>
                                  <a:gd name="connsiteY2" fmla="*/ 1129665 h 1129665"/>
                                  <a:gd name="connsiteX3" fmla="*/ 3619500 w 7312660"/>
                                  <a:gd name="connsiteY3" fmla="*/ 733425 h 1129665"/>
                                  <a:gd name="connsiteX4" fmla="*/ 0 w 7312660"/>
                                  <a:gd name="connsiteY4" fmla="*/ 1091565 h 1129665"/>
                                  <a:gd name="connsiteX5" fmla="*/ 0 w 7312660"/>
                                  <a:gd name="connsiteY5" fmla="*/ 0 h 112966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7312660" h="1129665">
                                    <a:moveTo>
                                      <a:pt x="0" y="0"/>
                                    </a:moveTo>
                                    <a:lnTo>
                                      <a:pt x="7312660" y="0"/>
                                    </a:lnTo>
                                    <a:lnTo>
                                      <a:pt x="7312660" y="1129665"/>
                                    </a:lnTo>
                                    <a:lnTo>
                                      <a:pt x="3619500" y="733425"/>
                                    </a:lnTo>
                                    <a:lnTo>
                                      <a:pt x="0" y="1091565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51" name="Rectangle 151"/>
                            <wps:cNvSpPr/>
                            <wps:spPr>
                              <a:xfrm>
                                <a:off x="0" y="0"/>
                                <a:ext cx="7315200" cy="1216152"/>
                              </a:xfrm>
                              <a:prstGeom prst="rect">
                                <a:avLst/>
                              </a:prstGeom>
                              <a:blipFill>
                                <a:blip r:embed="rId5"/>
                                <a:stretch>
                                  <a:fillRect r="-7574"/>
                                </a:stretch>
                              </a:blip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12100</wp14:pctHeight>
                    </wp14:sizeRelV>
                  </wp:anchor>
                </w:drawing>
              </mc:Choice>
              <mc:Fallback>
                <w:pict>
                  <v:group id="Group 149" style="position:absolute;margin-left:0;margin-top:0;width:8in;height:95.7pt;z-index:251662336;mso-width-percent:941;mso-height-percent:121;mso-top-percent:23;mso-position-horizontal:center;mso-position-horizontal-relative:page;mso-position-vertical-relative:page;mso-width-percent:941;mso-height-percent:121;mso-top-percent:23" coordsize="73152,12161" coordorigin="" o:spid="_x0000_s1026" w14:anchorId="7961F3B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">
                    <v:shape id="Rectangle 51" style="position:absolute;width:73152;height:11303;visibility:visible;mso-wrap-style:square;v-text-anchor:middle" coordsize="7312660,1129665" o:spid="_x0000_s1027" fillcolor="#4472c4 [3204]" stroked="f" strokeweight="1pt" path="m,l7312660,r,1129665l3619500,733425,,109156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">
                      <v:stroke joinstyle="miter"/>
                      <v:path arrowok="t" o:connecttype="custom" o:connectlocs="0,0;7315200,0;7315200,1130373;3620757,733885;0,1092249;0,0" o:connectangles="0,0,0,0,0,0"/>
                    </v:shape>
                    <v:rect id="Rectangle 151" style="position:absolute;width:73152;height:12161;visibility:visible;mso-wrap-style:square;v-text-anchor:middle" o:spid="_x0000_s1028" stroked="f" strokeweight="1p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">
                      <v:fill type="frame" o:title="" recolor="t" rotate="t" r:id="rId6"/>
                    </v:rect>
                    <w10:wrap anchorx="page" anchory="page"/>
                  </v:group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0288" behindDoc="0" locked="0" layoutInCell="1" allowOverlap="1" wp14:anchorId="1C80178F" wp14:editId="79149333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81800</wp14:pctPosVOffset>
                        </wp:positionV>
                      </mc:Choice>
                      <mc:Fallback>
                        <wp:positionV relativeFrom="page">
                          <wp:posOffset>8227695</wp:posOffset>
                        </wp:positionV>
                      </mc:Fallback>
                    </mc:AlternateContent>
                    <wp:extent cx="7315200" cy="914400"/>
                    <wp:effectExtent l="0" t="0" r="0" b="8255"/>
                    <wp:wrapSquare wrapText="bothSides"/>
                    <wp:docPr id="152" name="Text Box 15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315200" cy="9144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olor w:val="595959" w:themeColor="text1" w:themeTint="A6"/>
                                    <w:sz w:val="28"/>
                                    <w:szCs w:val="28"/>
                                  </w:rPr>
                                  <w:alias w:val="Author"/>
                                  <w:tag w:val=""/>
                                  <w:id w:val="789243997"/>
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:rsidR="007E022D" w:rsidRDefault="005145A3" w14:paraId="40D42244" w14:textId="4B48075D">
                                    <w:pPr>
                                      <w:pStyle w:val="NoSpacing"/>
                                      <w:jc w:val="right"/>
                                      <w:rPr>
                                        <w:color w:val="595959" w:themeColor="text1" w:themeTint="A6"/>
                                        <w:sz w:val="28"/>
                                        <w:szCs w:val="28"/>
                                      </w:rPr>
                                    </w:pPr>
                                    <w:r>
                                      <w:rPr>
                                        <w:color w:val="595959" w:themeColor="text1" w:themeTint="A6"/>
                                        <w:sz w:val="28"/>
                                        <w:szCs w:val="28"/>
                                      </w:rPr>
                                      <w:t>Duy Nguyen – s3878076</w:t>
                                    </w:r>
                                  </w:p>
                                </w:sdtContent>
                              </w:sdt>
                              <w:p w:rsidRPr="000959C5" w:rsidR="007E022D" w:rsidP="000959C5" w:rsidRDefault="00131631" w14:paraId="25336272" w14:textId="6D25C78E">
                                <w:pPr>
                                  <w:pStyle w:val="NoSpacing"/>
                                  <w:ind w:right="90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  <w:lang w:val="en-US"/>
                                  </w:rPr>
                                </w:pPr>
                                <w:r>
                                  <w:rPr>
                                    <w:color w:val="595959" w:themeColor="text1" w:themeTint="A6"/>
                                    <w:sz w:val="28"/>
                                    <w:szCs w:val="28"/>
                                  </w:rPr>
                                  <w:t>Lecturer: Tom Huynh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9200</wp14:pctHeight>
                    </wp14:sizeRelV>
                  </wp:anchor>
                </w:drawing>
              </mc:Choice>
              <mc:Fallback>
                <w:pict>
                  <v:shapetype id="_x0000_t202" coordsize="21600,21600" o:spt="202" path="m,l,21600r21600,l21600,xe" w14:anchorId="1C80178F">
                    <v:stroke joinstyle="miter"/>
                    <v:path gradientshapeok="t" o:connecttype="rect"/>
                  </v:shapetype>
                  <v:shape id="Text Box 152" style="position:absolute;margin-left:0;margin-top:0;width:8in;height:1in;z-index:251660288;visibility:visible;mso-wrap-style:square;mso-width-percent:941;mso-height-percent:92;mso-top-percent:818;mso-wrap-distance-left:9pt;mso-wrap-distance-top:0;mso-wrap-distance-right:9pt;mso-wrap-distance-bottom:0;mso-position-horizontal:center;mso-position-horizontal-relative:page;mso-position-vertical-relative:page;mso-width-percent:941;mso-height-percent:92;mso-top-percent:818;mso-width-relative:page;mso-height-relative:page;v-text-anchor:bottom" o:spid="_x0000_s1026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">
                    <v:textbox inset="126pt,0,54pt,0">
                      <w:txbxContent>
                        <w:sdt>
                          <w:sdtPr>
                            <w:rPr>
                              <w:color w:val="595959" w:themeColor="text1" w:themeTint="A6"/>
                              <w:sz w:val="28"/>
                              <w:szCs w:val="28"/>
                            </w:rPr>
                            <w:alias w:val="Author"/>
                            <w:tag w:val=""/>
                            <w:id w:val="789243997"/>
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<w:text/>
                          </w:sdtPr>
                          <w:sdtEndPr/>
                          <w:sdtContent>
                            <w:p w:rsidR="007E022D" w:rsidRDefault="005145A3" w14:paraId="40D42244" w14:textId="4B48075D">
                              <w:pPr>
                                <w:pStyle w:val="NoSpacing"/>
                                <w:jc w:val="right"/>
                                <w:rPr>
                                  <w:color w:val="595959" w:themeColor="text1" w:themeTint="A6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color w:val="595959" w:themeColor="text1" w:themeTint="A6"/>
                                  <w:sz w:val="28"/>
                                  <w:szCs w:val="28"/>
                                </w:rPr>
                                <w:t>Duy Nguyen – s3878076</w:t>
                              </w:r>
                            </w:p>
                          </w:sdtContent>
                        </w:sdt>
                        <w:p w:rsidRPr="000959C5" w:rsidR="007E022D" w:rsidP="000959C5" w:rsidRDefault="00131631" w14:paraId="25336272" w14:textId="6D25C78E">
                          <w:pPr>
                            <w:pStyle w:val="NoSpacing"/>
                            <w:ind w:right="90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  <w:lang w:val="en-US"/>
                            </w:rPr>
                          </w:pPr>
                          <w:r>
                            <w:rPr>
                              <w:color w:val="595959" w:themeColor="text1" w:themeTint="A6"/>
                              <w:sz w:val="28"/>
                              <w:szCs w:val="28"/>
                            </w:rPr>
                            <w:t>Lecturer: Tom Huynh</w:t>
                          </w:r>
                        </w:p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</w:p>
        <w:p w:rsidR="007E022D" w:rsidRDefault="000959C5" w14:paraId="1C048CE0" w14:textId="0EBD6E72"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4944CF1C" wp14:editId="1E86036D">
                    <wp:simplePos x="0" y="0"/>
                    <wp:positionH relativeFrom="page">
                      <wp:posOffset>110613</wp:posOffset>
                    </wp:positionH>
                    <wp:positionV relativeFrom="page">
                      <wp:posOffset>3016045</wp:posOffset>
                    </wp:positionV>
                    <wp:extent cx="7529052" cy="3638550"/>
                    <wp:effectExtent l="0" t="0" r="0" b="6350"/>
                    <wp:wrapSquare wrapText="bothSides"/>
                    <wp:docPr id="154" name="Text Box 154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529052" cy="36385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7E022D" w:rsidRDefault="00B34E1A" w14:paraId="4210CC4F" w14:textId="163E3176">
                                <w:pPr>
                                  <w:jc w:val="right"/>
                                  <w:rPr>
                                    <w:color w:val="4472C4" w:themeColor="accent1"/>
                                    <w:sz w:val="64"/>
                                    <w:szCs w:val="64"/>
                                  </w:rPr>
                                </w:pPr>
                                <w:sdt>
                                  <w:sdtPr>
                                    <w:rPr>
                                      <w:caps/>
                                      <w:color w:val="4472C4" w:themeColor="accent1"/>
                                      <w:sz w:val="64"/>
                                      <w:szCs w:val="64"/>
                                    </w:rPr>
                                    <w:alias w:val="Title"/>
                                    <w:tag w:val=""/>
                                    <w:id w:val="630141079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 w:multiLine="1"/>
                                  </w:sdtPr>
                                  <w:sdtEndPr>
                                    <w:rPr>
                                      <w:caps w:val="0"/>
                                    </w:rPr>
                                  </w:sdtEndPr>
                                  <w:sdtContent>
                                    <w:r w:rsidR="007E022D">
                                      <w:rPr>
                                        <w:caps/>
                                        <w:color w:val="4472C4" w:themeColor="accent1"/>
                                        <w:sz w:val="64"/>
                                        <w:szCs w:val="64"/>
                                        <w:lang w:val="en-US"/>
                                      </w:rPr>
                                      <w:t>COSC2658</w:t>
                                    </w:r>
                                    <w:r w:rsidR="000959C5">
                                      <w:rPr>
                                        <w:caps/>
                                        <w:color w:val="4472C4" w:themeColor="accent1"/>
                                        <w:sz w:val="64"/>
                                        <w:szCs w:val="64"/>
                                        <w:lang w:val="en-US"/>
                                      </w:rPr>
                                      <w:t xml:space="preserve"> - IOS development</w:t>
                                    </w:r>
                                  </w:sdtContent>
                                </w:sdt>
                              </w:p>
                              <w:sdt>
                                <w:sdtPr>
                                  <w:rPr>
                                    <w:color w:val="404040" w:themeColor="text1" w:themeTint="BF"/>
                                    <w:sz w:val="36"/>
                                    <w:szCs w:val="36"/>
                                  </w:rPr>
                                  <w:alias w:val="Subtitle"/>
                                  <w:tag w:val=""/>
                                  <w:id w:val="1759551507"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:rsidR="007E022D" w:rsidRDefault="000959C5" w14:paraId="197AC57F" w14:textId="3373DF6B">
                                    <w:pPr>
                                      <w:jc w:val="right"/>
                                      <w:rPr>
                                        <w:smallCaps/>
                                        <w:color w:val="404040" w:themeColor="text1" w:themeTint="BF"/>
                                        <w:sz w:val="36"/>
                                        <w:szCs w:val="36"/>
                                      </w:rPr>
                                    </w:pPr>
                                    <w:r>
                                      <w:rPr>
                                        <w:color w:val="404040" w:themeColor="text1" w:themeTint="BF"/>
                                        <w:sz w:val="36"/>
                                        <w:szCs w:val="36"/>
                                        <w:lang w:val="en-US"/>
                                      </w:rPr>
                                      <w:t xml:space="preserve">Assignment </w:t>
                                    </w:r>
                                    <w:r w:rsidR="004C1EE0">
                                      <w:rPr>
                                        <w:color w:val="404040" w:themeColor="text1" w:themeTint="BF"/>
                                        <w:sz w:val="36"/>
                                        <w:szCs w:val="36"/>
                                        <w:lang w:val="en-US"/>
                                      </w:rPr>
                                      <w:t>2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36300</wp14:pctHeight>
                    </wp14:sizeRelV>
                  </wp:anchor>
                </w:drawing>
              </mc:Choice>
              <mc:Fallback>
                <w:pict>
                  <v:shape id="Text Box 154" style="position:absolute;margin-left:8.7pt;margin-top:237.5pt;width:592.85pt;height:286.5pt;z-index:251659264;visibility:visible;mso-wrap-style:square;mso-width-percent:0;mso-height-percent:363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363;mso-width-relative:page;mso-height-relative:page;v-text-anchor:bottom" o:spid="_x0000_s1027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" w14:anchorId="4944CF1C">
                    <v:textbox inset="126pt,0,54pt,0">
                      <w:txbxContent>
                        <w:p w:rsidR="007E022D" w:rsidRDefault="00B34E1A" w14:paraId="4210CC4F" w14:textId="163E3176">
                          <w:pPr>
                            <w:jc w:val="right"/>
                            <w:rPr>
                              <w:color w:val="4472C4" w:themeColor="accent1"/>
                              <w:sz w:val="64"/>
                              <w:szCs w:val="64"/>
                            </w:rPr>
                          </w:pPr>
                          <w:sdt>
                            <w:sdtPr>
                              <w:rPr>
                                <w:caps/>
                                <w:color w:val="4472C4" w:themeColor="accent1"/>
                                <w:sz w:val="64"/>
                                <w:szCs w:val="64"/>
                              </w:rPr>
                              <w:alias w:val="Title"/>
                              <w:tag w:val=""/>
                              <w:id w:val="630141079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 w:multiLine="1"/>
                            </w:sdtPr>
                            <w:sdtEndPr>
                              <w:rPr>
                                <w:caps w:val="0"/>
                              </w:rPr>
                            </w:sdtEndPr>
                            <w:sdtContent>
                              <w:r w:rsidR="007E022D">
                                <w:rPr>
                                  <w:caps/>
                                  <w:color w:val="4472C4" w:themeColor="accent1"/>
                                  <w:sz w:val="64"/>
                                  <w:szCs w:val="64"/>
                                  <w:lang w:val="en-US"/>
                                </w:rPr>
                                <w:t>COSC2658</w:t>
                              </w:r>
                              <w:r w:rsidR="000959C5">
                                <w:rPr>
                                  <w:caps/>
                                  <w:color w:val="4472C4" w:themeColor="accent1"/>
                                  <w:sz w:val="64"/>
                                  <w:szCs w:val="64"/>
                                  <w:lang w:val="en-US"/>
                                </w:rPr>
                                <w:t xml:space="preserve"> - IOS development</w:t>
                              </w:r>
                            </w:sdtContent>
                          </w:sdt>
                        </w:p>
                        <w:sdt>
                          <w:sdtPr>
                            <w:rPr>
                              <w:color w:val="404040" w:themeColor="text1" w:themeTint="BF"/>
                              <w:sz w:val="36"/>
                              <w:szCs w:val="36"/>
                            </w:rPr>
                            <w:alias w:val="Subtitle"/>
                            <w:tag w:val=""/>
                            <w:id w:val="1759551507"/>
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<w:text/>
                          </w:sdtPr>
                          <w:sdtEndPr/>
                          <w:sdtContent>
                            <w:p w:rsidR="007E022D" w:rsidRDefault="000959C5" w14:paraId="197AC57F" w14:textId="3373DF6B">
                              <w:pPr>
                                <w:jc w:val="right"/>
                                <w:rPr>
                                  <w:smallCaps/>
                                  <w:color w:val="404040" w:themeColor="text1" w:themeTint="BF"/>
                                  <w:sz w:val="36"/>
                                  <w:szCs w:val="36"/>
                                </w:rPr>
                              </w:pPr>
                              <w:r>
                                <w:rPr>
                                  <w:color w:val="404040" w:themeColor="text1" w:themeTint="BF"/>
                                  <w:sz w:val="36"/>
                                  <w:szCs w:val="36"/>
                                  <w:lang w:val="en-US"/>
                                </w:rPr>
                                <w:t xml:space="preserve">Assignment </w:t>
                              </w:r>
                              <w:r w:rsidR="004C1EE0">
                                <w:rPr>
                                  <w:color w:val="404040" w:themeColor="text1" w:themeTint="BF"/>
                                  <w:sz w:val="36"/>
                                  <w:szCs w:val="36"/>
                                  <w:lang w:val="en-US"/>
                                </w:rPr>
                                <w:t>2</w:t>
                              </w:r>
                            </w:p>
                          </w:sdtContent>
                        </w:sdt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 w:rsidR="007E022D">
            <w:br w:type="page"/>
          </w:r>
        </w:p>
      </w:sdtContent>
    </w:sdt>
    <w:p w:rsidR="00D52FE1" w:rsidP="00DE45FF" w:rsidRDefault="00DE45FF" w14:paraId="3210F9EC" w14:textId="38C449E1">
      <w:pPr>
        <w:pStyle w:val="Heading1"/>
        <w:rPr>
          <w:lang w:val="en-US"/>
        </w:rPr>
      </w:pPr>
      <w:r>
        <w:rPr>
          <w:lang w:val="en-US"/>
        </w:rPr>
        <w:lastRenderedPageBreak/>
        <w:t>Introduction</w:t>
      </w:r>
    </w:p>
    <w:p w:rsidR="00DE45FF" w:rsidP="00DE45FF" w:rsidRDefault="00E64748" w14:paraId="5D531740" w14:textId="7A11DD8E">
      <w:pPr>
        <w:rPr>
          <w:lang w:val="en-US"/>
        </w:rPr>
      </w:pPr>
      <w:r>
        <w:rPr>
          <w:lang w:val="en-US"/>
        </w:rPr>
        <w:t>The application I have buil</w:t>
      </w:r>
      <w:r w:rsidR="00BE1453">
        <w:rPr>
          <w:lang w:val="en-US"/>
        </w:rPr>
        <w:t xml:space="preserve">t </w:t>
      </w:r>
      <w:r w:rsidR="004C7078">
        <w:rPr>
          <w:lang w:val="en-US"/>
        </w:rPr>
        <w:t xml:space="preserve">for assignment 2 </w:t>
      </w:r>
      <w:r>
        <w:rPr>
          <w:lang w:val="en-US"/>
        </w:rPr>
        <w:t xml:space="preserve">is called </w:t>
      </w:r>
      <w:r w:rsidR="009C6BE8">
        <w:rPr>
          <w:lang w:val="en-US"/>
        </w:rPr>
        <w:t>GoodChess</w:t>
      </w:r>
      <w:r>
        <w:rPr>
          <w:lang w:val="en-US"/>
        </w:rPr>
        <w:t xml:space="preserve">, </w:t>
      </w:r>
      <w:r w:rsidR="00C54E03">
        <w:rPr>
          <w:lang w:val="en-US"/>
        </w:rPr>
        <w:t xml:space="preserve">which is a platform for users to </w:t>
      </w:r>
      <w:r w:rsidR="006F7D4E">
        <w:rPr>
          <w:lang w:val="en-US"/>
        </w:rPr>
        <w:t xml:space="preserve">play chess </w:t>
      </w:r>
      <w:r w:rsidR="0061636C">
        <w:rPr>
          <w:lang w:val="en-US"/>
        </w:rPr>
        <w:t>with their friends or versus a bot.</w:t>
      </w:r>
    </w:p>
    <w:p w:rsidR="000A4451" w:rsidP="00DE45FF" w:rsidRDefault="000A4451" w14:paraId="4506DDD1" w14:textId="33787C2F">
      <w:pPr>
        <w:rPr>
          <w:lang w:val="en-US"/>
        </w:rPr>
      </w:pPr>
    </w:p>
    <w:p w:rsidR="000A4451" w:rsidP="00AE691B" w:rsidRDefault="00AE691B" w14:paraId="3040E813" w14:textId="7B2C76A5">
      <w:pPr>
        <w:pStyle w:val="Heading1"/>
        <w:rPr>
          <w:lang w:val="en-US"/>
        </w:rPr>
      </w:pPr>
      <w:r>
        <w:rPr>
          <w:lang w:val="en-US"/>
        </w:rPr>
        <w:t>Background</w:t>
      </w:r>
    </w:p>
    <w:p w:rsidR="003F75D5" w:rsidP="002E1A44" w:rsidRDefault="00517236" w14:paraId="63563E9F" w14:textId="0A9F148D">
      <w:pPr>
        <w:rPr>
          <w:lang w:val="en-US"/>
        </w:rPr>
      </w:pPr>
      <w:r>
        <w:rPr>
          <w:lang w:val="en-US"/>
        </w:rPr>
        <w:t xml:space="preserve">Since the </w:t>
      </w:r>
      <w:r w:rsidR="00742D54">
        <w:rPr>
          <w:lang w:val="en-US"/>
        </w:rPr>
        <w:t xml:space="preserve">topic of this assignment is to create a boardgame app, </w:t>
      </w:r>
      <w:r w:rsidR="00E82B58">
        <w:rPr>
          <w:lang w:val="en-US"/>
        </w:rPr>
        <w:t xml:space="preserve">and </w:t>
      </w:r>
      <w:r w:rsidR="001E5C33">
        <w:rPr>
          <w:lang w:val="en-US"/>
        </w:rPr>
        <w:t xml:space="preserve">one of </w:t>
      </w:r>
      <w:r w:rsidR="006B076F">
        <w:rPr>
          <w:lang w:val="en-US"/>
        </w:rPr>
        <w:t xml:space="preserve">my </w:t>
      </w:r>
      <w:r w:rsidR="001E5C33">
        <w:rPr>
          <w:lang w:val="en-US"/>
        </w:rPr>
        <w:t xml:space="preserve">favorite </w:t>
      </w:r>
      <w:r w:rsidR="00AD0327">
        <w:rPr>
          <w:lang w:val="en-US"/>
        </w:rPr>
        <w:t xml:space="preserve">projects </w:t>
      </w:r>
      <w:r w:rsidR="00244996">
        <w:rPr>
          <w:lang w:val="en-US"/>
        </w:rPr>
        <w:t xml:space="preserve">in the past </w:t>
      </w:r>
      <w:r w:rsidR="00F47189">
        <w:rPr>
          <w:lang w:val="en-US"/>
        </w:rPr>
        <w:t xml:space="preserve">that I could not finish yet </w:t>
      </w:r>
      <w:r w:rsidR="00244996">
        <w:rPr>
          <w:lang w:val="en-US"/>
        </w:rPr>
        <w:t>was to make a</w:t>
      </w:r>
      <w:r w:rsidR="00EC25F9">
        <w:rPr>
          <w:lang w:val="en-US"/>
        </w:rPr>
        <w:t xml:space="preserve"> </w:t>
      </w:r>
      <w:r w:rsidR="00244996">
        <w:rPr>
          <w:lang w:val="en-US"/>
        </w:rPr>
        <w:t>website to play chess,</w:t>
      </w:r>
      <w:r w:rsidR="002049B6">
        <w:rPr>
          <w:lang w:val="en-US"/>
        </w:rPr>
        <w:t xml:space="preserve"> I’ve decided to </w:t>
      </w:r>
      <w:r w:rsidR="00680CAA">
        <w:rPr>
          <w:lang w:val="en-US"/>
        </w:rPr>
        <w:t xml:space="preserve">port the project from </w:t>
      </w:r>
      <w:r w:rsidR="002A4BDC">
        <w:rPr>
          <w:lang w:val="en-US"/>
        </w:rPr>
        <w:t>there to create an IOS app version</w:t>
      </w:r>
      <w:r w:rsidR="00E80D48">
        <w:rPr>
          <w:lang w:val="en-US"/>
        </w:rPr>
        <w:t xml:space="preserve"> as a product for this assignment</w:t>
      </w:r>
      <w:r w:rsidR="002A4BDC">
        <w:rPr>
          <w:lang w:val="en-US"/>
        </w:rPr>
        <w:t>,</w:t>
      </w:r>
      <w:r w:rsidR="00C36D7F">
        <w:rPr>
          <w:lang w:val="en-US"/>
        </w:rPr>
        <w:t xml:space="preserve"> and</w:t>
      </w:r>
      <w:r w:rsidR="002A4BDC">
        <w:rPr>
          <w:lang w:val="en-US"/>
        </w:rPr>
        <w:t xml:space="preserve"> also </w:t>
      </w:r>
      <w:r w:rsidR="00371F1F">
        <w:rPr>
          <w:lang w:val="en-US"/>
        </w:rPr>
        <w:t xml:space="preserve">finishing what I </w:t>
      </w:r>
      <w:r w:rsidR="00A9559A">
        <w:rPr>
          <w:lang w:val="en-US"/>
        </w:rPr>
        <w:t xml:space="preserve">have started </w:t>
      </w:r>
      <w:r w:rsidR="007A2615">
        <w:rPr>
          <w:lang w:val="en-US"/>
        </w:rPr>
        <w:t>before.</w:t>
      </w:r>
    </w:p>
    <w:p w:rsidR="00CB59E2" w:rsidP="006A4B09" w:rsidRDefault="00931246" w14:paraId="53192917" w14:textId="56A367D5">
      <w:pPr>
        <w:pStyle w:val="Heading1"/>
        <w:rPr>
          <w:lang w:val="en-US"/>
        </w:rPr>
      </w:pPr>
      <w:r>
        <w:rPr>
          <w:lang w:val="en-US"/>
        </w:rPr>
        <w:t>F</w:t>
      </w:r>
      <w:r w:rsidR="006A4B09">
        <w:rPr>
          <w:lang w:val="en-US"/>
        </w:rPr>
        <w:t>eatures</w:t>
      </w:r>
    </w:p>
    <w:p w:rsidR="00931246" w:rsidP="00931246" w:rsidRDefault="0026179A" w14:paraId="55D32893" w14:textId="04B63C74">
      <w:pPr>
        <w:rPr>
          <w:lang w:val="en-US"/>
        </w:rPr>
      </w:pPr>
      <w:r>
        <w:rPr>
          <w:lang w:val="en-US"/>
        </w:rPr>
        <w:t>GoodChess</w:t>
      </w:r>
      <w:r w:rsidR="001113A8">
        <w:rPr>
          <w:lang w:val="en-US"/>
        </w:rPr>
        <w:t xml:space="preserve"> </w:t>
      </w:r>
      <w:r w:rsidR="00B00524">
        <w:rPr>
          <w:lang w:val="en-US"/>
        </w:rPr>
        <w:t xml:space="preserve">comes with a feature to </w:t>
      </w:r>
      <w:r w:rsidR="0027339E">
        <w:rPr>
          <w:lang w:val="en-US"/>
        </w:rPr>
        <w:t>play</w:t>
      </w:r>
      <w:r w:rsidR="00C71BDD">
        <w:rPr>
          <w:lang w:val="en-US"/>
        </w:rPr>
        <w:t xml:space="preserve"> chess</w:t>
      </w:r>
      <w:r w:rsidR="0027339E">
        <w:rPr>
          <w:lang w:val="en-US"/>
        </w:rPr>
        <w:t xml:space="preserve"> with a bot (singleplayer) or with a friend (multiplayer</w:t>
      </w:r>
      <w:r w:rsidR="00AE352D">
        <w:rPr>
          <w:lang w:val="en-US"/>
        </w:rPr>
        <w:t>)</w:t>
      </w:r>
      <w:r w:rsidR="00C9270E">
        <w:rPr>
          <w:lang w:val="en-US"/>
        </w:rPr>
        <w:t>.</w:t>
      </w:r>
      <w:r w:rsidR="001E1186">
        <w:rPr>
          <w:lang w:val="en-US"/>
        </w:rPr>
        <w:t xml:space="preserve"> </w:t>
      </w:r>
      <w:r w:rsidR="00C53DED">
        <w:rPr>
          <w:lang w:val="en-US"/>
        </w:rPr>
        <w:t xml:space="preserve">The bot </w:t>
      </w:r>
      <w:r w:rsidR="001E1186">
        <w:rPr>
          <w:lang w:val="en-US"/>
        </w:rPr>
        <w:t xml:space="preserve">currently has </w:t>
      </w:r>
      <w:r w:rsidR="00CD64F5">
        <w:rPr>
          <w:lang w:val="en-US"/>
        </w:rPr>
        <w:t xml:space="preserve">4 </w:t>
      </w:r>
      <w:r w:rsidR="009521B2">
        <w:rPr>
          <w:lang w:val="en-US"/>
        </w:rPr>
        <w:t xml:space="preserve">bot </w:t>
      </w:r>
      <w:r w:rsidR="00E4241A">
        <w:rPr>
          <w:lang w:val="en-US"/>
        </w:rPr>
        <w:t>difficulties</w:t>
      </w:r>
      <w:r w:rsidR="00546383">
        <w:rPr>
          <w:lang w:val="en-US"/>
        </w:rPr>
        <w:t xml:space="preserve">, </w:t>
      </w:r>
      <w:r w:rsidR="00326B3C">
        <w:rPr>
          <w:lang w:val="en-US"/>
        </w:rPr>
        <w:t>the hardest</w:t>
      </w:r>
      <w:r w:rsidR="00546383">
        <w:rPr>
          <w:lang w:val="en-US"/>
        </w:rPr>
        <w:t xml:space="preserve"> of which gives the bot a special ability to </w:t>
      </w:r>
      <w:r w:rsidR="001D73D8">
        <w:rPr>
          <w:lang w:val="en-US"/>
        </w:rPr>
        <w:t>gain an edge over its human opponent.</w:t>
      </w:r>
      <w:r w:rsidR="00581055">
        <w:rPr>
          <w:lang w:val="en-US"/>
        </w:rPr>
        <w:t xml:space="preserve"> It also gives the ability to save </w:t>
      </w:r>
      <w:r w:rsidR="00515219">
        <w:rPr>
          <w:lang w:val="en-US"/>
        </w:rPr>
        <w:t xml:space="preserve">your </w:t>
      </w:r>
      <w:r w:rsidR="00B81998">
        <w:rPr>
          <w:lang w:val="en-US"/>
        </w:rPr>
        <w:t>previous games and watch it later.</w:t>
      </w:r>
      <w:r w:rsidR="00823749">
        <w:rPr>
          <w:lang w:val="en-US"/>
        </w:rPr>
        <w:t xml:space="preserve"> Finally, </w:t>
      </w:r>
      <w:r w:rsidR="007750EA">
        <w:rPr>
          <w:lang w:val="en-US"/>
        </w:rPr>
        <w:t xml:space="preserve">it also </w:t>
      </w:r>
      <w:r w:rsidR="00390FB0">
        <w:rPr>
          <w:lang w:val="en-US"/>
        </w:rPr>
        <w:t>has</w:t>
      </w:r>
      <w:r w:rsidR="007750EA">
        <w:rPr>
          <w:lang w:val="en-US"/>
        </w:rPr>
        <w:t xml:space="preserve"> a </w:t>
      </w:r>
      <w:r w:rsidR="00992EB0">
        <w:rPr>
          <w:lang w:val="en-US"/>
        </w:rPr>
        <w:t xml:space="preserve">tutorial section to help </w:t>
      </w:r>
      <w:r w:rsidR="00FE3C64">
        <w:rPr>
          <w:lang w:val="en-US"/>
        </w:rPr>
        <w:t xml:space="preserve">newcomers to </w:t>
      </w:r>
      <w:r w:rsidR="00165779">
        <w:rPr>
          <w:lang w:val="en-US"/>
        </w:rPr>
        <w:t>learn the basics of Chess.</w:t>
      </w:r>
    </w:p>
    <w:p w:rsidR="00DA7572" w:rsidRDefault="00DA7572" w14:paraId="7161BEFC" w14:textId="77777777">
      <w:pPr>
        <w:rPr>
          <w:rFonts w:asciiTheme="majorHAnsi" w:hAnsiTheme="majorHAnsi" w:eastAsiaTheme="majorEastAsia" w:cstheme="majorBidi"/>
          <w:color w:val="2F5496" w:themeColor="accent1" w:themeShade="BF"/>
          <w:sz w:val="32"/>
          <w:szCs w:val="32"/>
          <w:lang w:val="en-US"/>
        </w:rPr>
      </w:pPr>
      <w:r>
        <w:rPr>
          <w:lang w:val="en-US"/>
        </w:rPr>
        <w:br w:type="page"/>
      </w:r>
    </w:p>
    <w:p w:rsidR="000D3FF4" w:rsidP="00CF3C5D" w:rsidRDefault="007E10EB" w14:paraId="5FD83F6E" w14:textId="179CB1E8">
      <w:pPr>
        <w:pStyle w:val="Heading1"/>
        <w:rPr>
          <w:lang w:val="en-US"/>
        </w:rPr>
      </w:pPr>
      <w:r>
        <w:rPr>
          <w:lang w:val="en-US"/>
        </w:rPr>
        <w:lastRenderedPageBreak/>
        <w:t>Preview</w:t>
      </w:r>
    </w:p>
    <w:p w:rsidR="008E6DCF" w:rsidP="000D3FF4" w:rsidRDefault="000B424B" w14:paraId="7B58A244" w14:textId="041AD90A">
      <w:pPr>
        <w:rPr>
          <w:lang w:val="en-US"/>
        </w:rPr>
      </w:pPr>
      <w:r>
        <w:rPr>
          <w:lang w:val="en-US"/>
        </w:rPr>
        <w:t xml:space="preserve">This is how the </w:t>
      </w:r>
      <w:r w:rsidR="00A209CF">
        <w:rPr>
          <w:lang w:val="en-US"/>
        </w:rPr>
        <w:t>application</w:t>
      </w:r>
      <w:r>
        <w:rPr>
          <w:lang w:val="en-US"/>
        </w:rPr>
        <w:t xml:space="preserve"> looks upon opening:</w:t>
      </w:r>
    </w:p>
    <w:p w:rsidR="00463035" w:rsidP="00463035" w:rsidRDefault="00777CC6" w14:paraId="17CCEAB1" w14:textId="52E10717">
      <w:pPr>
        <w:jc w:val="center"/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413FFF0B" wp14:editId="74BC1952">
            <wp:extent cx="2993303" cy="6480000"/>
            <wp:effectExtent l="0" t="0" r="0" b="0"/>
            <wp:docPr id="1" name="Picture 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3303" cy="648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63035" w:rsidRDefault="00463035" w14:paraId="5BF8B6C5" w14:textId="77777777">
      <w:pPr>
        <w:rPr>
          <w:lang w:val="en-US"/>
        </w:rPr>
      </w:pPr>
      <w:r>
        <w:rPr>
          <w:lang w:val="en-US"/>
        </w:rPr>
        <w:br w:type="page"/>
      </w:r>
    </w:p>
    <w:p w:rsidR="00BD6DFF" w:rsidP="00BD6DFF" w:rsidRDefault="00BD6DFF" w14:paraId="348C8727" w14:textId="2044A1D2">
      <w:pPr>
        <w:rPr>
          <w:lang w:val="en-US"/>
        </w:rPr>
      </w:pPr>
      <w:r>
        <w:rPr>
          <w:lang w:val="en-US"/>
        </w:rPr>
        <w:lastRenderedPageBreak/>
        <w:t>This is the</w:t>
      </w:r>
      <w:r w:rsidR="00367996">
        <w:rPr>
          <w:lang w:val="en-US"/>
        </w:rPr>
        <w:t xml:space="preserve"> tutorial</w:t>
      </w:r>
      <w:r w:rsidR="00A87247">
        <w:rPr>
          <w:lang w:val="en-US"/>
        </w:rPr>
        <w:t xml:space="preserve"> of the</w:t>
      </w:r>
      <w:r>
        <w:rPr>
          <w:lang w:val="en-US"/>
        </w:rPr>
        <w:t xml:space="preserve"> application</w:t>
      </w:r>
      <w:r w:rsidR="007D0F7C">
        <w:rPr>
          <w:lang w:val="en-US"/>
        </w:rPr>
        <w:t xml:space="preserve">, where users can </w:t>
      </w:r>
      <w:r w:rsidR="00603B4A">
        <w:rPr>
          <w:lang w:val="en-US"/>
        </w:rPr>
        <w:t>learn from setting up a chessboard to</w:t>
      </w:r>
      <w:r w:rsidR="0041215E">
        <w:rPr>
          <w:lang w:val="en-US"/>
        </w:rPr>
        <w:t xml:space="preserve"> how pieces move, and special </w:t>
      </w:r>
      <w:r w:rsidR="00E422A0">
        <w:rPr>
          <w:lang w:val="en-US"/>
        </w:rPr>
        <w:t>rules like castling and promoting</w:t>
      </w:r>
      <w:r w:rsidR="00A66986">
        <w:rPr>
          <w:lang w:val="en-US"/>
        </w:rPr>
        <w:t>:</w:t>
      </w:r>
    </w:p>
    <w:p w:rsidR="00C02050" w:rsidP="00463035" w:rsidRDefault="002B14AE" w14:paraId="66B79727" w14:textId="6A506F8E">
      <w:pPr>
        <w:jc w:val="center"/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7D1D8A24" wp14:editId="50613D39">
            <wp:extent cx="2494419" cy="5400000"/>
            <wp:effectExtent l="0" t="0" r="1270" b="0"/>
            <wp:docPr id="2" name="Picture 2" descr="A screenshot of a gam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screenshot of a game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4419" cy="54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lang w:val="en-US"/>
        </w:rPr>
        <w:tab/>
      </w:r>
      <w:r>
        <w:rPr>
          <w:noProof/>
          <w:lang w:val="en-US"/>
        </w:rPr>
        <w:drawing>
          <wp:inline distT="0" distB="0" distL="0" distR="0" wp14:anchorId="1DCD30EB" wp14:editId="6BDF230C">
            <wp:extent cx="2495417" cy="5400000"/>
            <wp:effectExtent l="0" t="0" r="635" b="0"/>
            <wp:docPr id="7" name="Picture 7" descr="Squar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Squar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5417" cy="54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02050" w:rsidRDefault="00C02050" w14:paraId="1785972E" w14:textId="77777777">
      <w:pPr>
        <w:rPr>
          <w:lang w:val="en-US"/>
        </w:rPr>
      </w:pPr>
      <w:r>
        <w:rPr>
          <w:lang w:val="en-US"/>
        </w:rPr>
        <w:br w:type="page"/>
      </w:r>
    </w:p>
    <w:p w:rsidR="00E85D4F" w:rsidP="00E85D4F" w:rsidRDefault="005325F4" w14:paraId="19278224" w14:textId="44399372">
      <w:pPr>
        <w:rPr>
          <w:lang w:val="en-US"/>
        </w:rPr>
      </w:pPr>
      <w:r>
        <w:rPr>
          <w:lang w:val="en-US"/>
        </w:rPr>
        <w:lastRenderedPageBreak/>
        <w:t xml:space="preserve">This is the </w:t>
      </w:r>
      <w:r w:rsidR="0030028F">
        <w:rPr>
          <w:lang w:val="en-US"/>
        </w:rPr>
        <w:t>settings</w:t>
      </w:r>
      <w:r>
        <w:rPr>
          <w:lang w:val="en-US"/>
        </w:rPr>
        <w:t xml:space="preserve"> view of the user,</w:t>
      </w:r>
      <w:r w:rsidR="00ED0184">
        <w:rPr>
          <w:lang w:val="en-US"/>
        </w:rPr>
        <w:t xml:space="preserve"> where they can </w:t>
      </w:r>
      <w:r w:rsidR="00B01362">
        <w:rPr>
          <w:lang w:val="en-US"/>
        </w:rPr>
        <w:t xml:space="preserve">edit their </w:t>
      </w:r>
      <w:r w:rsidR="00586AD7">
        <w:rPr>
          <w:lang w:val="en-US"/>
        </w:rPr>
        <w:t>player name</w:t>
      </w:r>
      <w:r w:rsidR="008340A2">
        <w:rPr>
          <w:lang w:val="en-US"/>
        </w:rPr>
        <w:t xml:space="preserve"> and bot difficulty.</w:t>
      </w:r>
      <w:r w:rsidR="00FF425A">
        <w:rPr>
          <w:lang w:val="en-US"/>
        </w:rPr>
        <w:t xml:space="preserve"> Pass To Play is a function that flips the board in multiplayer, </w:t>
      </w:r>
      <w:r w:rsidR="00C52525">
        <w:rPr>
          <w:lang w:val="en-US"/>
        </w:rPr>
        <w:t xml:space="preserve">so </w:t>
      </w:r>
      <w:r w:rsidR="00E6373C">
        <w:rPr>
          <w:lang w:val="en-US"/>
        </w:rPr>
        <w:t xml:space="preserve">when the option is turned off </w:t>
      </w:r>
      <w:r w:rsidR="00714EFC">
        <w:rPr>
          <w:lang w:val="en-US"/>
        </w:rPr>
        <w:t xml:space="preserve">two people can </w:t>
      </w:r>
      <w:r w:rsidR="00247343">
        <w:rPr>
          <w:lang w:val="en-US"/>
        </w:rPr>
        <w:t xml:space="preserve">sit opposite of each other and </w:t>
      </w:r>
      <w:r w:rsidR="00E9667D">
        <w:rPr>
          <w:lang w:val="en-US"/>
        </w:rPr>
        <w:t>play</w:t>
      </w:r>
      <w:r w:rsidR="003828C4">
        <w:rPr>
          <w:lang w:val="en-US"/>
        </w:rPr>
        <w:t xml:space="preserve"> without </w:t>
      </w:r>
      <w:r w:rsidR="005671A5">
        <w:rPr>
          <w:lang w:val="en-US"/>
        </w:rPr>
        <w:t xml:space="preserve">having to look </w:t>
      </w:r>
      <w:r w:rsidR="00364DFA">
        <w:rPr>
          <w:lang w:val="en-US"/>
        </w:rPr>
        <w:t xml:space="preserve">at inverted </w:t>
      </w:r>
      <w:r w:rsidR="005F7242">
        <w:rPr>
          <w:lang w:val="en-US"/>
        </w:rPr>
        <w:t>chess pieces.</w:t>
      </w:r>
    </w:p>
    <w:p w:rsidR="00BB41F4" w:rsidP="00BB41F4" w:rsidRDefault="0030028F" w14:paraId="3C8D1344" w14:textId="2D5A5D4B">
      <w:pPr>
        <w:jc w:val="center"/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2A342949" wp14:editId="744C3F73">
            <wp:extent cx="2994000" cy="6480000"/>
            <wp:effectExtent l="0" t="0" r="0" b="0"/>
            <wp:docPr id="8" name="Picture 8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4000" cy="648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B41F4" w:rsidRDefault="00BB41F4" w14:paraId="05BA02AE" w14:textId="77777777">
      <w:pPr>
        <w:rPr>
          <w:lang w:val="en-US"/>
        </w:rPr>
      </w:pPr>
      <w:r>
        <w:rPr>
          <w:lang w:val="en-US"/>
        </w:rPr>
        <w:br w:type="page"/>
      </w:r>
    </w:p>
    <w:p w:rsidR="00C23FE8" w:rsidP="004F540E" w:rsidRDefault="00C8356B" w14:paraId="76D9E614" w14:textId="5F840353">
      <w:pPr>
        <w:rPr>
          <w:lang w:val="en-US"/>
        </w:rPr>
      </w:pPr>
      <w:r>
        <w:rPr>
          <w:lang w:val="en-US"/>
        </w:rPr>
        <w:lastRenderedPageBreak/>
        <w:t xml:space="preserve">This is the history view of the application, </w:t>
      </w:r>
      <w:r w:rsidR="009813D2">
        <w:rPr>
          <w:lang w:val="en-US"/>
        </w:rPr>
        <w:t xml:space="preserve">which shows all games </w:t>
      </w:r>
      <w:r w:rsidR="0079259B">
        <w:rPr>
          <w:lang w:val="en-US"/>
        </w:rPr>
        <w:t xml:space="preserve">that </w:t>
      </w:r>
      <w:r w:rsidR="009813D2">
        <w:rPr>
          <w:lang w:val="en-US"/>
        </w:rPr>
        <w:t>have finished.</w:t>
      </w:r>
      <w:r>
        <w:rPr>
          <w:lang w:val="en-US"/>
        </w:rPr>
        <w:t xml:space="preserve"> </w:t>
      </w:r>
      <w:r w:rsidR="008C4243">
        <w:rPr>
          <w:lang w:val="en-US"/>
        </w:rPr>
        <w:t>Users can also click on each game to see the final state of the board.</w:t>
      </w:r>
    </w:p>
    <w:p w:rsidR="007914ED" w:rsidP="007914ED" w:rsidRDefault="00C23FE8" w14:paraId="6FBA7CF8" w14:textId="2B426792">
      <w:pPr>
        <w:jc w:val="center"/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58597BB3" wp14:editId="1DE75C9C">
            <wp:extent cx="2495000" cy="5400000"/>
            <wp:effectExtent l="0" t="0" r="635" b="0"/>
            <wp:docPr id="3" name="Picture 3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5000" cy="54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4807A4">
        <w:rPr>
          <w:lang w:val="en-US"/>
        </w:rPr>
        <w:tab/>
      </w:r>
      <w:r w:rsidR="00717BB3">
        <w:rPr>
          <w:noProof/>
          <w:lang w:val="en-US"/>
        </w:rPr>
        <w:drawing>
          <wp:inline distT="0" distB="0" distL="0" distR="0" wp14:anchorId="62356081" wp14:editId="029B8731">
            <wp:extent cx="2495000" cy="5400000"/>
            <wp:effectExtent l="0" t="0" r="63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5000" cy="54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914ED" w:rsidRDefault="007914ED" w14:paraId="2D8C140C" w14:textId="77777777">
      <w:pPr>
        <w:rPr>
          <w:lang w:val="en-US"/>
        </w:rPr>
      </w:pPr>
      <w:r>
        <w:rPr>
          <w:lang w:val="en-US"/>
        </w:rPr>
        <w:br w:type="page"/>
      </w:r>
    </w:p>
    <w:p w:rsidR="007914ED" w:rsidP="007914ED" w:rsidRDefault="007914ED" w14:paraId="38D3AA8B" w14:textId="7E456395">
      <w:pPr>
        <w:rPr>
          <w:lang w:val="en-US"/>
        </w:rPr>
      </w:pPr>
      <w:r>
        <w:rPr>
          <w:lang w:val="en-US"/>
        </w:rPr>
        <w:lastRenderedPageBreak/>
        <w:t>This is the play view of the game,</w:t>
      </w:r>
      <w:r w:rsidR="00FC202B">
        <w:rPr>
          <w:lang w:val="en-US"/>
        </w:rPr>
        <w:t xml:space="preserve"> where users can </w:t>
      </w:r>
      <w:r w:rsidR="00081D1B">
        <w:rPr>
          <w:lang w:val="en-US"/>
        </w:rPr>
        <w:t xml:space="preserve">choose </w:t>
      </w:r>
      <w:r w:rsidR="00594F98">
        <w:rPr>
          <w:lang w:val="en-US"/>
        </w:rPr>
        <w:t>to either play with a bot or with a friend.</w:t>
      </w:r>
      <w:r w:rsidR="00F93C14">
        <w:rPr>
          <w:lang w:val="en-US"/>
        </w:rPr>
        <w:t xml:space="preserve"> Additionally, </w:t>
      </w:r>
      <w:r w:rsidR="00CC4E73">
        <w:rPr>
          <w:lang w:val="en-US"/>
        </w:rPr>
        <w:t xml:space="preserve">if a game has been started before, </w:t>
      </w:r>
      <w:r w:rsidR="00D9090D">
        <w:rPr>
          <w:lang w:val="en-US"/>
        </w:rPr>
        <w:t xml:space="preserve">a continue button will appear to let </w:t>
      </w:r>
      <w:r w:rsidR="00FB46A0">
        <w:rPr>
          <w:lang w:val="en-US"/>
        </w:rPr>
        <w:t xml:space="preserve">users </w:t>
      </w:r>
      <w:r w:rsidR="00BB4DEF">
        <w:rPr>
          <w:lang w:val="en-US"/>
        </w:rPr>
        <w:t>choose to continue the game</w:t>
      </w:r>
      <w:r w:rsidR="00466369">
        <w:rPr>
          <w:lang w:val="en-US"/>
        </w:rPr>
        <w:t xml:space="preserve"> without much effort</w:t>
      </w:r>
      <w:r w:rsidR="008B2D98">
        <w:rPr>
          <w:lang w:val="en-US"/>
        </w:rPr>
        <w:t>:</w:t>
      </w:r>
    </w:p>
    <w:p w:rsidR="001179EC" w:rsidP="001179EC" w:rsidRDefault="000F700F" w14:paraId="292BE3C1" w14:textId="77777777">
      <w:pPr>
        <w:jc w:val="center"/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1D51084D" wp14:editId="2C882C41">
            <wp:extent cx="2495417" cy="5400000"/>
            <wp:effectExtent l="0" t="0" r="635" b="0"/>
            <wp:docPr id="5" name="Picture 5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5417" cy="54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83269D">
        <w:rPr>
          <w:lang w:val="en-US"/>
        </w:rPr>
        <w:tab/>
      </w:r>
      <w:r w:rsidR="0083269D">
        <w:rPr>
          <w:noProof/>
          <w:lang w:val="en-US"/>
        </w:rPr>
        <w:drawing>
          <wp:inline distT="0" distB="0" distL="0" distR="0" wp14:anchorId="4F4ABD5E" wp14:editId="6A42EB95">
            <wp:extent cx="2495000" cy="5400000"/>
            <wp:effectExtent l="0" t="0" r="635" b="0"/>
            <wp:docPr id="6" name="Picture 6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5000" cy="54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179EC" w:rsidRDefault="001179EC" w14:paraId="40D98EA5" w14:textId="77777777">
      <w:pPr>
        <w:rPr>
          <w:lang w:val="en-US"/>
        </w:rPr>
      </w:pPr>
      <w:r>
        <w:rPr>
          <w:lang w:val="en-US"/>
        </w:rPr>
        <w:br w:type="page"/>
      </w:r>
    </w:p>
    <w:p w:rsidR="001179EC" w:rsidP="001179EC" w:rsidRDefault="001179EC" w14:paraId="7356D465" w14:textId="48C73E57">
      <w:pPr>
        <w:rPr>
          <w:lang w:val="en-US"/>
        </w:rPr>
      </w:pPr>
      <w:r>
        <w:rPr>
          <w:lang w:val="en-US"/>
        </w:rPr>
        <w:lastRenderedPageBreak/>
        <w:t xml:space="preserve">This is the </w:t>
      </w:r>
      <w:r w:rsidR="006E2B54">
        <w:rPr>
          <w:lang w:val="en-US"/>
        </w:rPr>
        <w:t xml:space="preserve">stage view in action, </w:t>
      </w:r>
      <w:r w:rsidR="005871E9">
        <w:rPr>
          <w:lang w:val="en-US"/>
        </w:rPr>
        <w:t xml:space="preserve">where each player </w:t>
      </w:r>
      <w:r w:rsidR="007F59C9">
        <w:rPr>
          <w:lang w:val="en-US"/>
        </w:rPr>
        <w:t>takes turns making moves.</w:t>
      </w:r>
      <w:r w:rsidR="00FF58FC">
        <w:rPr>
          <w:lang w:val="en-US"/>
        </w:rPr>
        <w:t xml:space="preserve"> If a player wants to </w:t>
      </w:r>
      <w:r w:rsidR="004B73ED">
        <w:rPr>
          <w:lang w:val="en-US"/>
        </w:rPr>
        <w:t xml:space="preserve">resign early, </w:t>
      </w:r>
      <w:r w:rsidR="00BA71E3">
        <w:rPr>
          <w:lang w:val="en-US"/>
        </w:rPr>
        <w:t xml:space="preserve">they can hold the resignation </w:t>
      </w:r>
      <w:r w:rsidR="00F16657">
        <w:rPr>
          <w:lang w:val="en-US"/>
        </w:rPr>
        <w:t xml:space="preserve">button </w:t>
      </w:r>
      <w:r w:rsidR="003B6384">
        <w:rPr>
          <w:lang w:val="en-US"/>
        </w:rPr>
        <w:t xml:space="preserve">and the game will automatically </w:t>
      </w:r>
      <w:r w:rsidR="006B5FCE">
        <w:rPr>
          <w:lang w:val="en-US"/>
        </w:rPr>
        <w:t>concedes</w:t>
      </w:r>
      <w:r w:rsidR="000110EC">
        <w:rPr>
          <w:lang w:val="en-US"/>
        </w:rPr>
        <w:t>.</w:t>
      </w:r>
      <w:r w:rsidR="007E2E62">
        <w:rPr>
          <w:lang w:val="en-US"/>
        </w:rPr>
        <w:t xml:space="preserve"> An alert pops up to tell which player </w:t>
      </w:r>
      <w:r w:rsidR="008060F8">
        <w:rPr>
          <w:lang w:val="en-US"/>
        </w:rPr>
        <w:t xml:space="preserve">has won </w:t>
      </w:r>
      <w:r w:rsidR="00B34E1A">
        <w:rPr>
          <w:lang w:val="en-US"/>
        </w:rPr>
        <w:t>and to redirect the user back to the play view.</w:t>
      </w:r>
    </w:p>
    <w:p w:rsidR="002937AE" w:rsidP="000E51B1" w:rsidRDefault="001179EC" w14:paraId="76F374C1" w14:textId="2E417F69">
      <w:pPr>
        <w:jc w:val="center"/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6B28CEC6" wp14:editId="2BBB76C1">
            <wp:extent cx="2495000" cy="5400000"/>
            <wp:effectExtent l="0" t="0" r="635" b="0"/>
            <wp:docPr id="9" name="Picture 9" descr="A screenshot of a gam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A screenshot of a game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5000" cy="54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C6745">
        <w:rPr>
          <w:lang w:val="en-US"/>
        </w:rPr>
        <w:tab/>
      </w:r>
      <w:r w:rsidR="003C6745">
        <w:rPr>
          <w:noProof/>
          <w:lang w:val="en-US"/>
        </w:rPr>
        <w:drawing>
          <wp:inline distT="0" distB="0" distL="0" distR="0" wp14:anchorId="35480E60" wp14:editId="1C34BCF3">
            <wp:extent cx="2495000" cy="5400000"/>
            <wp:effectExtent l="0" t="0" r="635" b="0"/>
            <wp:docPr id="10" name="Picture 10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5000" cy="54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2937AE">
        <w:rPr>
          <w:lang w:val="en-US"/>
        </w:rPr>
        <w:br w:type="page"/>
      </w:r>
    </w:p>
    <w:p w:rsidR="000F700F" w:rsidP="004807A4" w:rsidRDefault="000F700F" w14:paraId="54621323" w14:textId="77777777">
      <w:pPr>
        <w:jc w:val="center"/>
        <w:rPr>
          <w:lang w:val="en-US"/>
        </w:rPr>
      </w:pPr>
    </w:p>
    <w:p w:rsidR="00F3775A" w:rsidP="004F540E" w:rsidRDefault="004F540E" w14:paraId="3EC068B1" w14:textId="211B2D26">
      <w:pPr>
        <w:rPr>
          <w:lang w:val="en-US"/>
        </w:rPr>
      </w:pPr>
      <w:r>
        <w:rPr>
          <w:lang w:val="en-US"/>
        </w:rPr>
        <w:t xml:space="preserve">Below is a video </w:t>
      </w:r>
      <w:r w:rsidR="00AC0BDA">
        <w:rPr>
          <w:lang w:val="en-US"/>
        </w:rPr>
        <w:t>to see the application in action:</w:t>
      </w:r>
      <w:r>
        <w:rPr>
          <w:lang w:val="en-US"/>
        </w:rPr>
        <w:t xml:space="preserve"> </w:t>
      </w:r>
    </w:p>
    <w:p w:rsidR="00F74EE8" w:rsidP="00AC6587" w:rsidRDefault="00F74EE8" w14:paraId="777A785F" w14:textId="4B8454A5">
      <w:pPr>
        <w:rPr>
          <w:lang w:val="en-US"/>
        </w:rPr>
      </w:pPr>
      <w:hyperlink r:id="Ra57945de91de44de">
        <w:r w:rsidRPr="6A0B3B86" w:rsidR="2C45DD86">
          <w:rPr>
            <w:rStyle w:val="Hyperlink"/>
            <w:lang w:val="en-US"/>
          </w:rPr>
          <w:t>https://rmiteduau-my.sharepoint.com/:v:/g/personal/s3878076_rmit_edu_vn/EZTwUBqm1PhInpcR2IuQegMB_2tDxt5Y9UwoRqjt0cGQ8Q?e=zeQ9XX</w:t>
        </w:r>
      </w:hyperlink>
    </w:p>
    <w:p w:rsidR="006529A2" w:rsidP="006529A2" w:rsidRDefault="006529A2" w14:paraId="29EF9D63" w14:textId="6D809664">
      <w:pPr>
        <w:pStyle w:val="Heading1"/>
        <w:rPr>
          <w:lang w:val="en-US"/>
        </w:rPr>
      </w:pPr>
      <w:r>
        <w:rPr>
          <w:lang w:val="en-US"/>
        </w:rPr>
        <w:t>Improvements</w:t>
      </w:r>
    </w:p>
    <w:p w:rsidRPr="006529A2" w:rsidR="003923F0" w:rsidP="006529A2" w:rsidRDefault="000366F7" w14:paraId="42DDC9F1" w14:textId="1863D26F">
      <w:pPr>
        <w:rPr>
          <w:lang w:val="en-US"/>
        </w:rPr>
      </w:pPr>
      <w:r>
        <w:rPr>
          <w:lang w:val="en-US"/>
        </w:rPr>
        <w:t xml:space="preserve">The application can be improved </w:t>
      </w:r>
      <w:r w:rsidR="004125B0">
        <w:rPr>
          <w:lang w:val="en-US"/>
        </w:rPr>
        <w:t xml:space="preserve">to </w:t>
      </w:r>
      <w:r w:rsidR="00713322">
        <w:rPr>
          <w:lang w:val="en-US"/>
        </w:rPr>
        <w:t>have a</w:t>
      </w:r>
      <w:r w:rsidR="00245BB6">
        <w:rPr>
          <w:lang w:val="en-US"/>
        </w:rPr>
        <w:t xml:space="preserve">n online lobby to find </w:t>
      </w:r>
      <w:r w:rsidR="00064632">
        <w:rPr>
          <w:lang w:val="en-US"/>
        </w:rPr>
        <w:t xml:space="preserve">other players and challenge them. Moreover, the game can have some achievements </w:t>
      </w:r>
      <w:r w:rsidR="00F11264">
        <w:rPr>
          <w:lang w:val="en-US"/>
        </w:rPr>
        <w:t xml:space="preserve">to push players to </w:t>
      </w:r>
      <w:r w:rsidR="00A907D1">
        <w:rPr>
          <w:lang w:val="en-US"/>
        </w:rPr>
        <w:t xml:space="preserve">do interesting </w:t>
      </w:r>
      <w:r w:rsidR="007E5005">
        <w:rPr>
          <w:lang w:val="en-US"/>
        </w:rPr>
        <w:t>things to win</w:t>
      </w:r>
      <w:r w:rsidR="004607E3">
        <w:rPr>
          <w:lang w:val="en-US"/>
        </w:rPr>
        <w:t>, such as winning without losing any pawns or winning against the hardest difficulty boss.</w:t>
      </w:r>
      <w:r w:rsidR="00A07CBB">
        <w:rPr>
          <w:lang w:val="en-US"/>
        </w:rPr>
        <w:t xml:space="preserve"> Finally, </w:t>
      </w:r>
      <w:r w:rsidR="00713B65">
        <w:rPr>
          <w:lang w:val="en-US"/>
        </w:rPr>
        <w:t xml:space="preserve">the </w:t>
      </w:r>
      <w:r w:rsidR="003923F0">
        <w:rPr>
          <w:lang w:val="en-US"/>
        </w:rPr>
        <w:t xml:space="preserve">MacOS version of the application can be adjusted to further accommodate </w:t>
      </w:r>
      <w:r w:rsidR="000501C1">
        <w:rPr>
          <w:lang w:val="en-US"/>
        </w:rPr>
        <w:t xml:space="preserve">different screen sizes, other than being a </w:t>
      </w:r>
      <w:r w:rsidR="00450085">
        <w:rPr>
          <w:lang w:val="en-US"/>
        </w:rPr>
        <w:t xml:space="preserve">static </w:t>
      </w:r>
      <w:r w:rsidR="00CC24A5">
        <w:rPr>
          <w:lang w:val="en-US"/>
        </w:rPr>
        <w:t xml:space="preserve">size </w:t>
      </w:r>
      <w:r w:rsidR="007461B7">
        <w:rPr>
          <w:lang w:val="en-US"/>
        </w:rPr>
        <w:t>frame.</w:t>
      </w:r>
    </w:p>
    <w:sectPr w:rsidRPr="006529A2" w:rsidR="003923F0" w:rsidSect="000D3FF4">
      <w:pgSz w:w="12240" w:h="15840" w:orient="portrait"/>
      <w:pgMar w:top="1440" w:right="1080" w:bottom="1440" w:left="1080" w:header="708" w:footer="708" w:gutter="0"/>
      <w:pgNumType w:start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0000000000000000000"/>
    <w:charset w:val="86"/>
    <w:family w:val="roman"/>
    <w:notTrueType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trackRevisions w:val="false"/>
  <w:defaultTabStop w:val="720"/>
  <w:characterSpacingControl w:val="doNotCompress"/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yMbA0MbO0NLE0MjFU0lEKTi0uzszPAykwqwUARutpmiwAAAA="/>
  </w:docVars>
  <w:rsids>
    <w:rsidRoot w:val="005138A5"/>
    <w:rsid w:val="0000346F"/>
    <w:rsid w:val="00004265"/>
    <w:rsid w:val="000110EC"/>
    <w:rsid w:val="00011A43"/>
    <w:rsid w:val="00023545"/>
    <w:rsid w:val="000366F7"/>
    <w:rsid w:val="000404C1"/>
    <w:rsid w:val="000501C1"/>
    <w:rsid w:val="00056F68"/>
    <w:rsid w:val="0006069C"/>
    <w:rsid w:val="00064632"/>
    <w:rsid w:val="00065BDF"/>
    <w:rsid w:val="0007234B"/>
    <w:rsid w:val="00073B26"/>
    <w:rsid w:val="00073C34"/>
    <w:rsid w:val="000769EB"/>
    <w:rsid w:val="00081D1B"/>
    <w:rsid w:val="00092D2C"/>
    <w:rsid w:val="0009572D"/>
    <w:rsid w:val="000959C5"/>
    <w:rsid w:val="000974F8"/>
    <w:rsid w:val="000A4451"/>
    <w:rsid w:val="000A7C41"/>
    <w:rsid w:val="000B2EBA"/>
    <w:rsid w:val="000B424B"/>
    <w:rsid w:val="000C7CC5"/>
    <w:rsid w:val="000D3FF4"/>
    <w:rsid w:val="000D61EF"/>
    <w:rsid w:val="000D7F62"/>
    <w:rsid w:val="000E0258"/>
    <w:rsid w:val="000E2DA2"/>
    <w:rsid w:val="000E51B1"/>
    <w:rsid w:val="000F166F"/>
    <w:rsid w:val="000F1DCB"/>
    <w:rsid w:val="000F700F"/>
    <w:rsid w:val="001053DB"/>
    <w:rsid w:val="001059A3"/>
    <w:rsid w:val="001113A8"/>
    <w:rsid w:val="00112773"/>
    <w:rsid w:val="001179EC"/>
    <w:rsid w:val="00120950"/>
    <w:rsid w:val="00131631"/>
    <w:rsid w:val="001346F8"/>
    <w:rsid w:val="0014607A"/>
    <w:rsid w:val="00154673"/>
    <w:rsid w:val="0015654E"/>
    <w:rsid w:val="00157631"/>
    <w:rsid w:val="001604A2"/>
    <w:rsid w:val="00165779"/>
    <w:rsid w:val="0017023B"/>
    <w:rsid w:val="0017796A"/>
    <w:rsid w:val="001C524D"/>
    <w:rsid w:val="001D5A1B"/>
    <w:rsid w:val="001D73D8"/>
    <w:rsid w:val="001E1186"/>
    <w:rsid w:val="001E26C8"/>
    <w:rsid w:val="001E5C33"/>
    <w:rsid w:val="001F0A7A"/>
    <w:rsid w:val="002049B6"/>
    <w:rsid w:val="002261FA"/>
    <w:rsid w:val="00226576"/>
    <w:rsid w:val="00227A60"/>
    <w:rsid w:val="00244996"/>
    <w:rsid w:val="00245BB6"/>
    <w:rsid w:val="00247343"/>
    <w:rsid w:val="002501F2"/>
    <w:rsid w:val="00251DC7"/>
    <w:rsid w:val="0025539E"/>
    <w:rsid w:val="002606DF"/>
    <w:rsid w:val="0026179A"/>
    <w:rsid w:val="00266024"/>
    <w:rsid w:val="00266750"/>
    <w:rsid w:val="0027339E"/>
    <w:rsid w:val="00277245"/>
    <w:rsid w:val="002818D8"/>
    <w:rsid w:val="002841AB"/>
    <w:rsid w:val="00284DB5"/>
    <w:rsid w:val="002937AE"/>
    <w:rsid w:val="002A4BDC"/>
    <w:rsid w:val="002B06DB"/>
    <w:rsid w:val="002B14AE"/>
    <w:rsid w:val="002C6F2A"/>
    <w:rsid w:val="002E1A44"/>
    <w:rsid w:val="002F1B7B"/>
    <w:rsid w:val="002F2070"/>
    <w:rsid w:val="002F2936"/>
    <w:rsid w:val="0030028F"/>
    <w:rsid w:val="00306953"/>
    <w:rsid w:val="00311329"/>
    <w:rsid w:val="00322D1F"/>
    <w:rsid w:val="00326B3C"/>
    <w:rsid w:val="00333147"/>
    <w:rsid w:val="00346C42"/>
    <w:rsid w:val="00347330"/>
    <w:rsid w:val="0035001C"/>
    <w:rsid w:val="003502F6"/>
    <w:rsid w:val="00354746"/>
    <w:rsid w:val="00364DFA"/>
    <w:rsid w:val="00366E28"/>
    <w:rsid w:val="00367996"/>
    <w:rsid w:val="0037002E"/>
    <w:rsid w:val="00371489"/>
    <w:rsid w:val="00371F1F"/>
    <w:rsid w:val="003741A3"/>
    <w:rsid w:val="003828C4"/>
    <w:rsid w:val="00390FB0"/>
    <w:rsid w:val="00391723"/>
    <w:rsid w:val="003923F0"/>
    <w:rsid w:val="003A067D"/>
    <w:rsid w:val="003B1B06"/>
    <w:rsid w:val="003B2EBF"/>
    <w:rsid w:val="003B3697"/>
    <w:rsid w:val="003B593D"/>
    <w:rsid w:val="003B6384"/>
    <w:rsid w:val="003C6745"/>
    <w:rsid w:val="003E1835"/>
    <w:rsid w:val="003F75D5"/>
    <w:rsid w:val="00404B5C"/>
    <w:rsid w:val="0041215E"/>
    <w:rsid w:val="004125B0"/>
    <w:rsid w:val="00425E42"/>
    <w:rsid w:val="00450085"/>
    <w:rsid w:val="004562C4"/>
    <w:rsid w:val="004607E3"/>
    <w:rsid w:val="00463035"/>
    <w:rsid w:val="00465A4F"/>
    <w:rsid w:val="00466369"/>
    <w:rsid w:val="004807A4"/>
    <w:rsid w:val="004944AC"/>
    <w:rsid w:val="004A12B7"/>
    <w:rsid w:val="004A4560"/>
    <w:rsid w:val="004B73ED"/>
    <w:rsid w:val="004C1610"/>
    <w:rsid w:val="004C1EE0"/>
    <w:rsid w:val="004C7078"/>
    <w:rsid w:val="004F540E"/>
    <w:rsid w:val="00506BF5"/>
    <w:rsid w:val="0051111B"/>
    <w:rsid w:val="005138A5"/>
    <w:rsid w:val="005145A3"/>
    <w:rsid w:val="00515219"/>
    <w:rsid w:val="00517236"/>
    <w:rsid w:val="005325F4"/>
    <w:rsid w:val="00541DBB"/>
    <w:rsid w:val="00546383"/>
    <w:rsid w:val="00551C8C"/>
    <w:rsid w:val="00562FA0"/>
    <w:rsid w:val="005671A5"/>
    <w:rsid w:val="00581055"/>
    <w:rsid w:val="00586AD7"/>
    <w:rsid w:val="005871E9"/>
    <w:rsid w:val="0058741B"/>
    <w:rsid w:val="00594F98"/>
    <w:rsid w:val="005A6C60"/>
    <w:rsid w:val="005C1432"/>
    <w:rsid w:val="005D2F1C"/>
    <w:rsid w:val="005D5A22"/>
    <w:rsid w:val="005E01AB"/>
    <w:rsid w:val="005E20AD"/>
    <w:rsid w:val="005E629D"/>
    <w:rsid w:val="005F7242"/>
    <w:rsid w:val="005F73C6"/>
    <w:rsid w:val="00603B4A"/>
    <w:rsid w:val="00605114"/>
    <w:rsid w:val="006056DD"/>
    <w:rsid w:val="00607D89"/>
    <w:rsid w:val="006100D5"/>
    <w:rsid w:val="00610EDA"/>
    <w:rsid w:val="0061636C"/>
    <w:rsid w:val="00636433"/>
    <w:rsid w:val="006529A2"/>
    <w:rsid w:val="00655E7B"/>
    <w:rsid w:val="00663D6E"/>
    <w:rsid w:val="006642DD"/>
    <w:rsid w:val="00665BCA"/>
    <w:rsid w:val="0067751F"/>
    <w:rsid w:val="00680CAA"/>
    <w:rsid w:val="0068105F"/>
    <w:rsid w:val="00695A1F"/>
    <w:rsid w:val="006A3DC8"/>
    <w:rsid w:val="006A4B09"/>
    <w:rsid w:val="006B076F"/>
    <w:rsid w:val="006B5FCE"/>
    <w:rsid w:val="006C2697"/>
    <w:rsid w:val="006C4E84"/>
    <w:rsid w:val="006C75A4"/>
    <w:rsid w:val="006E2B54"/>
    <w:rsid w:val="006E757E"/>
    <w:rsid w:val="006F2198"/>
    <w:rsid w:val="006F255E"/>
    <w:rsid w:val="006F7D4E"/>
    <w:rsid w:val="00713322"/>
    <w:rsid w:val="00713B65"/>
    <w:rsid w:val="00714EFC"/>
    <w:rsid w:val="00715F82"/>
    <w:rsid w:val="00716DC7"/>
    <w:rsid w:val="00717BB3"/>
    <w:rsid w:val="007341F7"/>
    <w:rsid w:val="00740AB3"/>
    <w:rsid w:val="00741A0C"/>
    <w:rsid w:val="00742B07"/>
    <w:rsid w:val="00742D54"/>
    <w:rsid w:val="007461B7"/>
    <w:rsid w:val="007525E2"/>
    <w:rsid w:val="007750EA"/>
    <w:rsid w:val="00777CC6"/>
    <w:rsid w:val="00786884"/>
    <w:rsid w:val="007914ED"/>
    <w:rsid w:val="0079259B"/>
    <w:rsid w:val="007A2615"/>
    <w:rsid w:val="007A4852"/>
    <w:rsid w:val="007B7C6C"/>
    <w:rsid w:val="007C3149"/>
    <w:rsid w:val="007C6C59"/>
    <w:rsid w:val="007C7770"/>
    <w:rsid w:val="007D0F7C"/>
    <w:rsid w:val="007D27E8"/>
    <w:rsid w:val="007E022D"/>
    <w:rsid w:val="007E10EB"/>
    <w:rsid w:val="007E2E62"/>
    <w:rsid w:val="007E5005"/>
    <w:rsid w:val="007F0F04"/>
    <w:rsid w:val="007F1097"/>
    <w:rsid w:val="007F39E4"/>
    <w:rsid w:val="007F59C9"/>
    <w:rsid w:val="008060F8"/>
    <w:rsid w:val="00823749"/>
    <w:rsid w:val="0083269D"/>
    <w:rsid w:val="00832789"/>
    <w:rsid w:val="008340A2"/>
    <w:rsid w:val="00852857"/>
    <w:rsid w:val="0085367A"/>
    <w:rsid w:val="0085485F"/>
    <w:rsid w:val="00872FA1"/>
    <w:rsid w:val="008815D1"/>
    <w:rsid w:val="008A3CC5"/>
    <w:rsid w:val="008B2D98"/>
    <w:rsid w:val="008B35CE"/>
    <w:rsid w:val="008C4243"/>
    <w:rsid w:val="008E6C40"/>
    <w:rsid w:val="008E6DCF"/>
    <w:rsid w:val="008E7E35"/>
    <w:rsid w:val="008F69F9"/>
    <w:rsid w:val="00913036"/>
    <w:rsid w:val="00916C10"/>
    <w:rsid w:val="009269EA"/>
    <w:rsid w:val="00930375"/>
    <w:rsid w:val="00931246"/>
    <w:rsid w:val="009336CD"/>
    <w:rsid w:val="009521B2"/>
    <w:rsid w:val="00963277"/>
    <w:rsid w:val="009813D2"/>
    <w:rsid w:val="00986B10"/>
    <w:rsid w:val="00992EB0"/>
    <w:rsid w:val="009C6BE8"/>
    <w:rsid w:val="009D33B0"/>
    <w:rsid w:val="00A05489"/>
    <w:rsid w:val="00A07CBB"/>
    <w:rsid w:val="00A101E9"/>
    <w:rsid w:val="00A209CF"/>
    <w:rsid w:val="00A226E4"/>
    <w:rsid w:val="00A309A9"/>
    <w:rsid w:val="00A370DF"/>
    <w:rsid w:val="00A475C9"/>
    <w:rsid w:val="00A51D6D"/>
    <w:rsid w:val="00A66986"/>
    <w:rsid w:val="00A803FB"/>
    <w:rsid w:val="00A82FAE"/>
    <w:rsid w:val="00A87247"/>
    <w:rsid w:val="00A907D1"/>
    <w:rsid w:val="00A92CD5"/>
    <w:rsid w:val="00A9559A"/>
    <w:rsid w:val="00AB181A"/>
    <w:rsid w:val="00AB5494"/>
    <w:rsid w:val="00AC0BDA"/>
    <w:rsid w:val="00AC6587"/>
    <w:rsid w:val="00AD0327"/>
    <w:rsid w:val="00AE352D"/>
    <w:rsid w:val="00AE691B"/>
    <w:rsid w:val="00AE6C55"/>
    <w:rsid w:val="00AE6CFE"/>
    <w:rsid w:val="00AF0787"/>
    <w:rsid w:val="00B00524"/>
    <w:rsid w:val="00B01362"/>
    <w:rsid w:val="00B04EE7"/>
    <w:rsid w:val="00B26EE0"/>
    <w:rsid w:val="00B34E1A"/>
    <w:rsid w:val="00B37260"/>
    <w:rsid w:val="00B44F36"/>
    <w:rsid w:val="00B50A00"/>
    <w:rsid w:val="00B60A7F"/>
    <w:rsid w:val="00B61C6A"/>
    <w:rsid w:val="00B81998"/>
    <w:rsid w:val="00BA5543"/>
    <w:rsid w:val="00BA587D"/>
    <w:rsid w:val="00BA71E3"/>
    <w:rsid w:val="00BB41F4"/>
    <w:rsid w:val="00BB4DEF"/>
    <w:rsid w:val="00BD6DFF"/>
    <w:rsid w:val="00BE1453"/>
    <w:rsid w:val="00BE494F"/>
    <w:rsid w:val="00BE61A1"/>
    <w:rsid w:val="00BF1563"/>
    <w:rsid w:val="00BF5639"/>
    <w:rsid w:val="00C02050"/>
    <w:rsid w:val="00C1336B"/>
    <w:rsid w:val="00C15918"/>
    <w:rsid w:val="00C23FE8"/>
    <w:rsid w:val="00C36D7F"/>
    <w:rsid w:val="00C52525"/>
    <w:rsid w:val="00C53DED"/>
    <w:rsid w:val="00C54E03"/>
    <w:rsid w:val="00C57C86"/>
    <w:rsid w:val="00C71BDD"/>
    <w:rsid w:val="00C83128"/>
    <w:rsid w:val="00C8356B"/>
    <w:rsid w:val="00C83AE9"/>
    <w:rsid w:val="00C90150"/>
    <w:rsid w:val="00C90AF8"/>
    <w:rsid w:val="00C9270E"/>
    <w:rsid w:val="00C94AFA"/>
    <w:rsid w:val="00CA1621"/>
    <w:rsid w:val="00CA2652"/>
    <w:rsid w:val="00CB4117"/>
    <w:rsid w:val="00CB59E2"/>
    <w:rsid w:val="00CC24A5"/>
    <w:rsid w:val="00CC4E73"/>
    <w:rsid w:val="00CD64F5"/>
    <w:rsid w:val="00CE4CBB"/>
    <w:rsid w:val="00CF3C5D"/>
    <w:rsid w:val="00D15CD8"/>
    <w:rsid w:val="00D25F77"/>
    <w:rsid w:val="00D4690D"/>
    <w:rsid w:val="00D52FE1"/>
    <w:rsid w:val="00D85AF4"/>
    <w:rsid w:val="00D9090D"/>
    <w:rsid w:val="00D94F6B"/>
    <w:rsid w:val="00D968CE"/>
    <w:rsid w:val="00D96CAD"/>
    <w:rsid w:val="00DA0186"/>
    <w:rsid w:val="00DA228E"/>
    <w:rsid w:val="00DA5111"/>
    <w:rsid w:val="00DA7572"/>
    <w:rsid w:val="00DB2711"/>
    <w:rsid w:val="00DB7B04"/>
    <w:rsid w:val="00DC63DD"/>
    <w:rsid w:val="00DD4EF7"/>
    <w:rsid w:val="00DD6612"/>
    <w:rsid w:val="00DE45FF"/>
    <w:rsid w:val="00DF4AFD"/>
    <w:rsid w:val="00E10C5A"/>
    <w:rsid w:val="00E370A0"/>
    <w:rsid w:val="00E422A0"/>
    <w:rsid w:val="00E4241A"/>
    <w:rsid w:val="00E43639"/>
    <w:rsid w:val="00E524EB"/>
    <w:rsid w:val="00E56277"/>
    <w:rsid w:val="00E6373C"/>
    <w:rsid w:val="00E64748"/>
    <w:rsid w:val="00E80D48"/>
    <w:rsid w:val="00E81E72"/>
    <w:rsid w:val="00E82B58"/>
    <w:rsid w:val="00E85D4F"/>
    <w:rsid w:val="00E861DB"/>
    <w:rsid w:val="00E953D9"/>
    <w:rsid w:val="00E9667D"/>
    <w:rsid w:val="00E96C7A"/>
    <w:rsid w:val="00EC1E3F"/>
    <w:rsid w:val="00EC25F9"/>
    <w:rsid w:val="00ED0184"/>
    <w:rsid w:val="00ED2169"/>
    <w:rsid w:val="00F02F37"/>
    <w:rsid w:val="00F11264"/>
    <w:rsid w:val="00F16657"/>
    <w:rsid w:val="00F20855"/>
    <w:rsid w:val="00F3775A"/>
    <w:rsid w:val="00F47189"/>
    <w:rsid w:val="00F50BC4"/>
    <w:rsid w:val="00F664A0"/>
    <w:rsid w:val="00F66B33"/>
    <w:rsid w:val="00F74EE8"/>
    <w:rsid w:val="00F93C14"/>
    <w:rsid w:val="00F94642"/>
    <w:rsid w:val="00FA4AB5"/>
    <w:rsid w:val="00FB46A0"/>
    <w:rsid w:val="00FB655E"/>
    <w:rsid w:val="00FC202B"/>
    <w:rsid w:val="00FD04D7"/>
    <w:rsid w:val="00FD4FB1"/>
    <w:rsid w:val="00FD747C"/>
    <w:rsid w:val="00FE0150"/>
    <w:rsid w:val="00FE1667"/>
    <w:rsid w:val="00FE3C64"/>
    <w:rsid w:val="00FF033D"/>
    <w:rsid w:val="00FF425A"/>
    <w:rsid w:val="00FF58FC"/>
    <w:rsid w:val="00FF7EFD"/>
    <w:rsid w:val="2C45DD86"/>
    <w:rsid w:val="6A0B3B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F8FABA"/>
  <w15:chartTrackingRefBased/>
  <w15:docId w15:val="{5212B4C2-EF98-5245-AEC0-5CF85A8B0D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EastAsia" w:cstheme="minorBidi"/>
        <w:sz w:val="24"/>
        <w:szCs w:val="24"/>
        <w:lang w:val="en-SG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E45FF"/>
    <w:pPr>
      <w:keepNext/>
      <w:keepLines/>
      <w:spacing w:before="240"/>
      <w:outlineLvl w:val="0"/>
    </w:pPr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7E022D"/>
  </w:style>
  <w:style w:type="character" w:styleId="NoSpacingChar" w:customStyle="1">
    <w:name w:val="No Spacing Char"/>
    <w:basedOn w:val="DefaultParagraphFont"/>
    <w:link w:val="NoSpacing"/>
    <w:uiPriority w:val="1"/>
    <w:rsid w:val="007E022D"/>
  </w:style>
  <w:style w:type="character" w:styleId="Heading1Char" w:customStyle="1">
    <w:name w:val="Heading 1 Char"/>
    <w:basedOn w:val="DefaultParagraphFont"/>
    <w:link w:val="Heading1"/>
    <w:uiPriority w:val="9"/>
    <w:rsid w:val="00DE45FF"/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AC0BD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C0BD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7002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image" Target="media/image3.jpeg" Id="rId8" /><Relationship Type="http://schemas.openxmlformats.org/officeDocument/2006/relationships/image" Target="media/image8.png" Id="rId13" /><Relationship Type="http://schemas.openxmlformats.org/officeDocument/2006/relationships/theme" Target="theme/theme1.xml" Id="rId18" /><Relationship Type="http://schemas.openxmlformats.org/officeDocument/2006/relationships/settings" Target="settings.xml" Id="rId3" /><Relationship Type="http://schemas.openxmlformats.org/officeDocument/2006/relationships/image" Target="media/image2.jpeg" Id="rId7" /><Relationship Type="http://schemas.openxmlformats.org/officeDocument/2006/relationships/image" Target="media/image7.png" Id="rId12" /><Relationship Type="http://schemas.openxmlformats.org/officeDocument/2006/relationships/fontTable" Target="fontTable.xml" Id="rId17" /><Relationship Type="http://schemas.openxmlformats.org/officeDocument/2006/relationships/styles" Target="styles.xml" Id="rId2" /><Relationship Type="http://schemas.openxmlformats.org/officeDocument/2006/relationships/image" Target="media/image11.png" Id="rId16" /><Relationship Type="http://schemas.openxmlformats.org/officeDocument/2006/relationships/customXml" Target="../customXml/item1.xml" Id="rId1" /><Relationship Type="http://schemas.openxmlformats.org/officeDocument/2006/relationships/image" Target="media/image2.png" Id="rId6" /><Relationship Type="http://schemas.openxmlformats.org/officeDocument/2006/relationships/image" Target="media/image6.png" Id="rId11" /><Relationship Type="http://schemas.openxmlformats.org/officeDocument/2006/relationships/image" Target="media/image1.png" Id="rId5" /><Relationship Type="http://schemas.openxmlformats.org/officeDocument/2006/relationships/image" Target="media/image10.png" Id="rId15" /><Relationship Type="http://schemas.openxmlformats.org/officeDocument/2006/relationships/image" Target="media/image5.png" Id="rId10" /><Relationship Type="http://schemas.openxmlformats.org/officeDocument/2006/relationships/webSettings" Target="webSettings.xml" Id="rId4" /><Relationship Type="http://schemas.openxmlformats.org/officeDocument/2006/relationships/image" Target="media/image4.png" Id="rId9" /><Relationship Type="http://schemas.openxmlformats.org/officeDocument/2006/relationships/image" Target="media/image9.png" Id="rId14" /><Relationship Type="http://schemas.openxmlformats.org/officeDocument/2006/relationships/hyperlink" Target="https://rmiteduau-my.sharepoint.com/:v:/g/personal/s3878076_rmit_edu_vn/EZTwUBqm1PhInpcR2IuQegMB_2tDxt5Y9UwoRqjt0cGQ8Q?e=zeQ9XX" TargetMode="External" Id="Ra57945de91de44de" /><Relationship Type="http://schemas.openxmlformats.org/officeDocument/2006/relationships/glossaryDocument" Target="glossary/document.xml" Id="Re8ff7a1529ed45ef" /></Relationships>
</file>

<file path=word/glossary/document.xml><?xml version="1.0" encoding="utf-8"?>
<w:glossaryDocument xmlns:w14="http://schemas.microsoft.com/office/word/2010/wordml" xmlns:w="http://schemas.openxmlformats.org/wordprocessingml/2006/main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539bb7-fb45-4b1b-a21a-68f86270ba79}"/>
      </w:docPartPr>
      <w:docPartBody>
        <w:p w14:paraId="2C45DD86">
          <w:r>
            <w:rPr>
              <w:rStyle w:val="PlaceholderText"/>
            </w:rPr>
            <w:t/>
          </w:r>
        </w:p>
      </w:docPartBody>
    </w:docPart>
  </w:docParts>
</w:glossaryDocument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0264145-803D-42DA-9591-2E8D5A6C4D9A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COSC2658 - IOS development</dc:title>
  <dc:subject>Assignment 2</dc:subject>
  <dc:creator>Duy Nguyen – s3878076</dc:creator>
  <keywords/>
  <dc:description/>
  <lastModifiedBy>Duy Nguyen</lastModifiedBy>
  <revision>178</revision>
  <lastPrinted>2022-08-04T11:57:00.0000000Z</lastPrinted>
  <dcterms:created xsi:type="dcterms:W3CDTF">2022-08-04T11:57:00.0000000Z</dcterms:created>
  <dcterms:modified xsi:type="dcterms:W3CDTF">2022-08-28T04:39:30.8900026Z</dcterms:modified>
</coreProperties>
</file>